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03034A" w:rsidRDefault="00291AD5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8ABF84" wp14:editId="24E20C5D">
                <wp:simplePos x="0" y="0"/>
                <wp:positionH relativeFrom="column">
                  <wp:posOffset>2522220</wp:posOffset>
                </wp:positionH>
                <wp:positionV relativeFrom="paragraph">
                  <wp:posOffset>289560</wp:posOffset>
                </wp:positionV>
                <wp:extent cx="990600" cy="365760"/>
                <wp:effectExtent l="7620" t="3810" r="1905" b="1905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3657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F56BE" w:rsidRPr="00FF56BE" w:rsidRDefault="00FF56BE" w:rsidP="00FF56BE">
                            <w:pPr>
                              <w:rPr>
                                <w:i/>
                                <w:sz w:val="32"/>
                                <w:szCs w:val="32"/>
                              </w:rPr>
                            </w:pPr>
                            <w:r w:rsidRPr="00FF56BE">
                              <w:rPr>
                                <w:i/>
                                <w:sz w:val="32"/>
                                <w:szCs w:val="32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8ABF84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98.6pt;margin-top:22.8pt;width:78pt;height:28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" stroked="f">
                <v:fill opacity="0"/>
                <v:textbox>
                  <w:txbxContent>
                    <w:p w:rsidR="00FF56BE" w:rsidRPr="00FF56BE" w:rsidRDefault="00FF56BE" w:rsidP="00FF56BE">
                      <w:pPr>
                        <w:rPr>
                          <w:i/>
                          <w:sz w:val="32"/>
                          <w:szCs w:val="32"/>
                        </w:rPr>
                      </w:pPr>
                      <w:r w:rsidRPr="00FF56BE">
                        <w:rPr>
                          <w:i/>
                          <w:sz w:val="32"/>
                          <w:szCs w:val="32"/>
                        </w:rPr>
                        <w:t>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F01045C" wp14:editId="3510F638">
                <wp:simplePos x="0" y="0"/>
                <wp:positionH relativeFrom="column">
                  <wp:posOffset>5257800</wp:posOffset>
                </wp:positionH>
                <wp:positionV relativeFrom="paragraph">
                  <wp:posOffset>2948940</wp:posOffset>
                </wp:positionV>
                <wp:extent cx="518160" cy="365760"/>
                <wp:effectExtent l="0" t="5715" r="5715" b="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" cy="3657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F56BE" w:rsidRPr="00FF56BE" w:rsidRDefault="00FF56BE">
                            <w:pPr>
                              <w:rPr>
                                <w:i/>
                                <w:sz w:val="36"/>
                                <w:szCs w:val="36"/>
                              </w:rPr>
                            </w:pPr>
                            <w:r w:rsidRPr="00FF56BE">
                              <w:rPr>
                                <w:i/>
                                <w:sz w:val="36"/>
                                <w:szCs w:val="36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01045C" id="Text Box 9" o:spid="_x0000_s1027" type="#_x0000_t202" style="position:absolute;margin-left:414pt;margin-top:232.2pt;width:40.8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" stroked="f">
                <v:fill opacity="0"/>
                <v:textbox>
                  <w:txbxContent>
                    <w:p w:rsidR="00FF56BE" w:rsidRPr="00FF56BE" w:rsidRDefault="00FF56BE">
                      <w:pPr>
                        <w:rPr>
                          <w:i/>
                          <w:sz w:val="36"/>
                          <w:szCs w:val="36"/>
                        </w:rPr>
                      </w:pPr>
                      <w:r w:rsidRPr="00FF56BE">
                        <w:rPr>
                          <w:i/>
                          <w:sz w:val="36"/>
                          <w:szCs w:val="36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722CD8">
        <w:rPr>
          <w:noProof/>
        </w:rPr>
        <w:drawing>
          <wp:inline distT="0" distB="0" distL="0" distR="0" wp14:anchorId="66C2900B" wp14:editId="511CDDB2">
            <wp:extent cx="5615940" cy="57452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0302" cy="57497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2CD8" w:rsidRDefault="00AE27B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151D1A" wp14:editId="410A3D32">
                <wp:simplePos x="0" y="0"/>
                <wp:positionH relativeFrom="margin">
                  <wp:posOffset>3295650</wp:posOffset>
                </wp:positionH>
                <wp:positionV relativeFrom="paragraph">
                  <wp:posOffset>210185</wp:posOffset>
                </wp:positionV>
                <wp:extent cx="94615" cy="103505"/>
                <wp:effectExtent l="0" t="0" r="19685" b="10795"/>
                <wp:wrapNone/>
                <wp:docPr id="4" name="Oval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615" cy="103505"/>
                        </a:xfrm>
                        <a:prstGeom prst="ellipse">
                          <a:avLst/>
                        </a:prstGeom>
                        <a:solidFill>
                          <a:srgbClr val="0033CC"/>
                        </a:solidFill>
                        <a:ln w="15875">
                          <a:solidFill>
                            <a:srgbClr val="0033CC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748F7B9" id="Oval 4" o:spid="_x0000_s1026" style="position:absolute;margin-left:259.5pt;margin-top:16.55pt;width:7.45pt;height:8.1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" fillcolor="#03c" strokecolor="#03c" strokeweight="1.25pt">
                <w10:wrap anchorx="margin"/>
              </v:oval>
            </w:pict>
          </mc:Fallback>
        </mc:AlternateContent>
      </w:r>
    </w:p>
    <w:p w:rsidR="00722CD8" w:rsidRDefault="00AE27B5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BE64F04" wp14:editId="0D722EB0">
                <wp:simplePos x="0" y="0"/>
                <wp:positionH relativeFrom="column">
                  <wp:posOffset>-487680</wp:posOffset>
                </wp:positionH>
                <wp:positionV relativeFrom="paragraph">
                  <wp:posOffset>196850</wp:posOffset>
                </wp:positionV>
                <wp:extent cx="5349240" cy="556260"/>
                <wp:effectExtent l="0" t="57150" r="41910" b="9144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49240" cy="556260"/>
                        </a:xfrm>
                        <a:prstGeom prst="straightConnector1">
                          <a:avLst/>
                        </a:prstGeom>
                        <a:ln w="22225"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50DF5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-38.4pt;margin-top:15.5pt;width:421.2pt;height:43.8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" strokecolor="#4579b8 [3044]" strokeweight="1.75pt">
                <v:stroke startarrow="block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9547F4E" wp14:editId="39A4C65A">
                <wp:simplePos x="0" y="0"/>
                <wp:positionH relativeFrom="column">
                  <wp:posOffset>-91440</wp:posOffset>
                </wp:positionH>
                <wp:positionV relativeFrom="paragraph">
                  <wp:posOffset>631190</wp:posOffset>
                </wp:positionV>
                <wp:extent cx="5074920" cy="845820"/>
                <wp:effectExtent l="19050" t="57150" r="30480" b="8763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74920" cy="845820"/>
                        </a:xfrm>
                        <a:prstGeom prst="straightConnector1">
                          <a:avLst/>
                        </a:prstGeom>
                        <a:ln w="22225"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F9472" id="Straight Arrow Connector 13" o:spid="_x0000_s1026" type="#_x0000_t32" style="position:absolute;margin-left:-7.2pt;margin-top:49.7pt;width:399.6pt;height:66.6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" strokecolor="#4579b8 [3044]" strokeweight="1.75pt">
                <v:stroke startarrow="block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166979" wp14:editId="3DD934A7">
                <wp:simplePos x="0" y="0"/>
                <wp:positionH relativeFrom="column">
                  <wp:posOffset>2575560</wp:posOffset>
                </wp:positionH>
                <wp:positionV relativeFrom="paragraph">
                  <wp:posOffset>379730</wp:posOffset>
                </wp:positionV>
                <wp:extent cx="106680" cy="99060"/>
                <wp:effectExtent l="0" t="0" r="26670" b="1524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99060"/>
                        </a:xfrm>
                        <a:prstGeom prst="ellipse">
                          <a:avLst/>
                        </a:prstGeom>
                        <a:solidFill>
                          <a:srgbClr val="0033CC"/>
                        </a:solidFill>
                        <a:ln>
                          <a:solidFill>
                            <a:srgbClr val="0033C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42D12A5" id="Oval 10" o:spid="_x0000_s1026" style="position:absolute;margin-left:202.8pt;margin-top:29.9pt;width:8.4pt;height:7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" fillcolor="#03c" strokecolor="#03c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859EEFC" wp14:editId="4D3204B3">
                <wp:simplePos x="0" y="0"/>
                <wp:positionH relativeFrom="column">
                  <wp:posOffset>1249680</wp:posOffset>
                </wp:positionH>
                <wp:positionV relativeFrom="paragraph">
                  <wp:posOffset>455930</wp:posOffset>
                </wp:positionV>
                <wp:extent cx="106680" cy="99060"/>
                <wp:effectExtent l="0" t="0" r="26670" b="1524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99060"/>
                        </a:xfrm>
                        <a:prstGeom prst="ellipse">
                          <a:avLst/>
                        </a:prstGeom>
                        <a:solidFill>
                          <a:srgbClr val="0033CC"/>
                        </a:solidFill>
                        <a:ln>
                          <a:solidFill>
                            <a:srgbClr val="0033C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A9AA04F" id="Oval 12" o:spid="_x0000_s1026" style="position:absolute;margin-left:98.4pt;margin-top:35.9pt;width:8.4pt;height:7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" fillcolor="#03c" strokecolor="#03c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03C28A3" wp14:editId="5EEFDCEA">
                <wp:simplePos x="0" y="0"/>
                <wp:positionH relativeFrom="column">
                  <wp:posOffset>4191000</wp:posOffset>
                </wp:positionH>
                <wp:positionV relativeFrom="paragraph">
                  <wp:posOffset>13970</wp:posOffset>
                </wp:positionV>
                <wp:extent cx="106680" cy="99060"/>
                <wp:effectExtent l="0" t="0" r="26670" b="1524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99060"/>
                        </a:xfrm>
                        <a:prstGeom prst="ellipse">
                          <a:avLst/>
                        </a:prstGeom>
                        <a:solidFill>
                          <a:srgbClr val="0033CC"/>
                        </a:solidFill>
                        <a:ln>
                          <a:solidFill>
                            <a:srgbClr val="0033C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55C56F9" id="Oval 11" o:spid="_x0000_s1026" style="position:absolute;margin-left:330pt;margin-top:1.1pt;width:8.4pt;height:7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" fillcolor="#03c" strokecolor="#03c" strokeweight="2pt"/>
            </w:pict>
          </mc:Fallback>
        </mc:AlternateContent>
      </w:r>
      <w:r w:rsidR="00291AD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CA9882" wp14:editId="15497E62">
                <wp:simplePos x="0" y="0"/>
                <wp:positionH relativeFrom="column">
                  <wp:posOffset>2837180</wp:posOffset>
                </wp:positionH>
                <wp:positionV relativeFrom="paragraph">
                  <wp:posOffset>894715</wp:posOffset>
                </wp:positionV>
                <wp:extent cx="94615" cy="103505"/>
                <wp:effectExtent l="8255" t="15875" r="11430" b="13970"/>
                <wp:wrapNone/>
                <wp:docPr id="7" name="Oval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615" cy="103505"/>
                        </a:xfrm>
                        <a:prstGeom prst="ellipse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12739A9" id="Oval 8" o:spid="_x0000_s1026" style="position:absolute;margin-left:223.4pt;margin-top:70.45pt;width:7.45pt;height: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" fillcolor="black [3213]" strokeweight="1.25pt"/>
            </w:pict>
          </mc:Fallback>
        </mc:AlternateContent>
      </w:r>
      <w:r w:rsidR="00291AD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823032" wp14:editId="007FC9A8">
                <wp:simplePos x="0" y="0"/>
                <wp:positionH relativeFrom="column">
                  <wp:posOffset>2215515</wp:posOffset>
                </wp:positionH>
                <wp:positionV relativeFrom="paragraph">
                  <wp:posOffset>998220</wp:posOffset>
                </wp:positionV>
                <wp:extent cx="94615" cy="103505"/>
                <wp:effectExtent l="15240" t="14605" r="13970" b="15240"/>
                <wp:wrapNone/>
                <wp:docPr id="6" name="Oval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615" cy="103505"/>
                        </a:xfrm>
                        <a:prstGeom prst="ellipse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E35DF77" id="Oval 6" o:spid="_x0000_s1026" style="position:absolute;margin-left:174.45pt;margin-top:78.6pt;width:7.45pt;height:8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" fillcolor="black [3213]" strokeweight="1.25pt"/>
            </w:pict>
          </mc:Fallback>
        </mc:AlternateContent>
      </w:r>
      <w:r w:rsidR="00291AD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67DD31" wp14:editId="489D6C41">
                <wp:simplePos x="0" y="0"/>
                <wp:positionH relativeFrom="column">
                  <wp:posOffset>1574165</wp:posOffset>
                </wp:positionH>
                <wp:positionV relativeFrom="paragraph">
                  <wp:posOffset>1150620</wp:posOffset>
                </wp:positionV>
                <wp:extent cx="94615" cy="103505"/>
                <wp:effectExtent l="12065" t="14605" r="17145" b="15240"/>
                <wp:wrapNone/>
                <wp:docPr id="5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615" cy="103505"/>
                        </a:xfrm>
                        <a:prstGeom prst="ellipse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555F933" id="Oval 5" o:spid="_x0000_s1026" style="position:absolute;margin-left:123.95pt;margin-top:90.6pt;width:7.45pt;height:8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" fillcolor="black [3213]" strokeweight="1.25pt"/>
            </w:pict>
          </mc:Fallback>
        </mc:AlternateContent>
      </w:r>
      <w:r w:rsidR="00291AD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59765</wp:posOffset>
                </wp:positionH>
                <wp:positionV relativeFrom="paragraph">
                  <wp:posOffset>998220</wp:posOffset>
                </wp:positionV>
                <wp:extent cx="94615" cy="103505"/>
                <wp:effectExtent l="12065" t="14605" r="17145" b="15240"/>
                <wp:wrapNone/>
                <wp:docPr id="3" name="Ova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615" cy="103505"/>
                        </a:xfrm>
                        <a:prstGeom prst="ellipse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D575748" id="Oval 3" o:spid="_x0000_s1026" style="position:absolute;margin-left:51.95pt;margin-top:78.6pt;width:7.45pt;height: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" fillcolor="black [3213]" strokeweight="1.25pt"/>
            </w:pict>
          </mc:Fallback>
        </mc:AlternateContent>
      </w:r>
      <w:r w:rsidR="00291AD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48615</wp:posOffset>
                </wp:positionH>
                <wp:positionV relativeFrom="paragraph">
                  <wp:posOffset>300355</wp:posOffset>
                </wp:positionV>
                <wp:extent cx="3648075" cy="0"/>
                <wp:effectExtent l="24765" t="59690" r="22860" b="6413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4807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9E1321" id="AutoShape 2" o:spid="_x0000_s1026" type="#_x0000_t32" style="position:absolute;margin-left:27.45pt;margin-top:23.65pt;width:287.2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" strokeweight="1.5pt">
                <v:stroke startarrow="block" endarrow="block"/>
              </v:shape>
            </w:pict>
          </mc:Fallback>
        </mc:AlternateContent>
      </w:r>
    </w:p>
    <w:sectPr w:rsidR="00722CD8" w:rsidSect="000303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jM3tTQyNzA0NzJS0lEKTi0uzszPAykwrAUAoX8HPCwAAAA="/>
  </w:docVars>
  <w:rsids>
    <w:rsidRoot w:val="00722CD8"/>
    <w:rsid w:val="00001D5E"/>
    <w:rsid w:val="00002014"/>
    <w:rsid w:val="00007C9D"/>
    <w:rsid w:val="00010086"/>
    <w:rsid w:val="00010FD1"/>
    <w:rsid w:val="000111BF"/>
    <w:rsid w:val="0001324A"/>
    <w:rsid w:val="00021D3B"/>
    <w:rsid w:val="000223FE"/>
    <w:rsid w:val="0003034A"/>
    <w:rsid w:val="00037373"/>
    <w:rsid w:val="000417BD"/>
    <w:rsid w:val="00042E55"/>
    <w:rsid w:val="00043762"/>
    <w:rsid w:val="000466AA"/>
    <w:rsid w:val="000479A0"/>
    <w:rsid w:val="00052206"/>
    <w:rsid w:val="00053DB8"/>
    <w:rsid w:val="00055C03"/>
    <w:rsid w:val="00060B2A"/>
    <w:rsid w:val="0006440D"/>
    <w:rsid w:val="0007629F"/>
    <w:rsid w:val="000771D4"/>
    <w:rsid w:val="00081316"/>
    <w:rsid w:val="00081DF0"/>
    <w:rsid w:val="000826F6"/>
    <w:rsid w:val="000833E8"/>
    <w:rsid w:val="00091164"/>
    <w:rsid w:val="00091A33"/>
    <w:rsid w:val="000926DB"/>
    <w:rsid w:val="000926F1"/>
    <w:rsid w:val="000B2D36"/>
    <w:rsid w:val="000B4765"/>
    <w:rsid w:val="000C2C56"/>
    <w:rsid w:val="000C64C4"/>
    <w:rsid w:val="000C70CF"/>
    <w:rsid w:val="000C71D1"/>
    <w:rsid w:val="000D3BDF"/>
    <w:rsid w:val="000D4543"/>
    <w:rsid w:val="000D4854"/>
    <w:rsid w:val="000D6E61"/>
    <w:rsid w:val="000D79FE"/>
    <w:rsid w:val="000F1717"/>
    <w:rsid w:val="0010220C"/>
    <w:rsid w:val="0010318F"/>
    <w:rsid w:val="001036AC"/>
    <w:rsid w:val="00106FD1"/>
    <w:rsid w:val="0011015B"/>
    <w:rsid w:val="00111614"/>
    <w:rsid w:val="0011389B"/>
    <w:rsid w:val="00115044"/>
    <w:rsid w:val="0011791B"/>
    <w:rsid w:val="00120032"/>
    <w:rsid w:val="001242C7"/>
    <w:rsid w:val="001363E6"/>
    <w:rsid w:val="00137F16"/>
    <w:rsid w:val="00143D22"/>
    <w:rsid w:val="00144FC8"/>
    <w:rsid w:val="001451A9"/>
    <w:rsid w:val="0014659D"/>
    <w:rsid w:val="00146C3F"/>
    <w:rsid w:val="00146FD4"/>
    <w:rsid w:val="00150123"/>
    <w:rsid w:val="0015217E"/>
    <w:rsid w:val="00152F94"/>
    <w:rsid w:val="0015301A"/>
    <w:rsid w:val="00154436"/>
    <w:rsid w:val="00154CFE"/>
    <w:rsid w:val="00154FF4"/>
    <w:rsid w:val="00156AA0"/>
    <w:rsid w:val="001577B6"/>
    <w:rsid w:val="00157A26"/>
    <w:rsid w:val="0016479D"/>
    <w:rsid w:val="00165B78"/>
    <w:rsid w:val="001672C8"/>
    <w:rsid w:val="001705FB"/>
    <w:rsid w:val="00171BD5"/>
    <w:rsid w:val="00181F04"/>
    <w:rsid w:val="00182169"/>
    <w:rsid w:val="00183D84"/>
    <w:rsid w:val="00184A30"/>
    <w:rsid w:val="0019248D"/>
    <w:rsid w:val="001925C4"/>
    <w:rsid w:val="001938BB"/>
    <w:rsid w:val="00193B74"/>
    <w:rsid w:val="00194E73"/>
    <w:rsid w:val="001950E2"/>
    <w:rsid w:val="001B4601"/>
    <w:rsid w:val="001C0205"/>
    <w:rsid w:val="001C0B3B"/>
    <w:rsid w:val="001C3262"/>
    <w:rsid w:val="001C6470"/>
    <w:rsid w:val="001C6F7F"/>
    <w:rsid w:val="001C7F6A"/>
    <w:rsid w:val="001D5186"/>
    <w:rsid w:val="001D6E8B"/>
    <w:rsid w:val="001E1867"/>
    <w:rsid w:val="001E31BA"/>
    <w:rsid w:val="001E46CC"/>
    <w:rsid w:val="001F0378"/>
    <w:rsid w:val="001F1E43"/>
    <w:rsid w:val="001F3E19"/>
    <w:rsid w:val="00203AD9"/>
    <w:rsid w:val="002125DA"/>
    <w:rsid w:val="00212CA8"/>
    <w:rsid w:val="00214893"/>
    <w:rsid w:val="00215687"/>
    <w:rsid w:val="00216F16"/>
    <w:rsid w:val="00217662"/>
    <w:rsid w:val="00220F70"/>
    <w:rsid w:val="00222E77"/>
    <w:rsid w:val="00224DFA"/>
    <w:rsid w:val="0022617B"/>
    <w:rsid w:val="00227D1A"/>
    <w:rsid w:val="00233050"/>
    <w:rsid w:val="002407D0"/>
    <w:rsid w:val="00241293"/>
    <w:rsid w:val="00244B44"/>
    <w:rsid w:val="0024759D"/>
    <w:rsid w:val="00250ED8"/>
    <w:rsid w:val="00251449"/>
    <w:rsid w:val="002620C2"/>
    <w:rsid w:val="002749BD"/>
    <w:rsid w:val="002754B9"/>
    <w:rsid w:val="00277758"/>
    <w:rsid w:val="00281095"/>
    <w:rsid w:val="00282D6B"/>
    <w:rsid w:val="00283845"/>
    <w:rsid w:val="00287E26"/>
    <w:rsid w:val="00291AD5"/>
    <w:rsid w:val="00291C7A"/>
    <w:rsid w:val="00292FDE"/>
    <w:rsid w:val="0029651D"/>
    <w:rsid w:val="00296F73"/>
    <w:rsid w:val="00297C5B"/>
    <w:rsid w:val="002A2FE1"/>
    <w:rsid w:val="002A5A39"/>
    <w:rsid w:val="002B0E5F"/>
    <w:rsid w:val="002B1E2E"/>
    <w:rsid w:val="002B2C25"/>
    <w:rsid w:val="002B3145"/>
    <w:rsid w:val="002B3856"/>
    <w:rsid w:val="002C5A16"/>
    <w:rsid w:val="002C69AC"/>
    <w:rsid w:val="002D3539"/>
    <w:rsid w:val="002D3A68"/>
    <w:rsid w:val="002D3A78"/>
    <w:rsid w:val="002E24EA"/>
    <w:rsid w:val="002F0E3F"/>
    <w:rsid w:val="002F3470"/>
    <w:rsid w:val="002F5A20"/>
    <w:rsid w:val="003001CB"/>
    <w:rsid w:val="003014E9"/>
    <w:rsid w:val="0030621B"/>
    <w:rsid w:val="00306FA7"/>
    <w:rsid w:val="003071A3"/>
    <w:rsid w:val="0031081E"/>
    <w:rsid w:val="00311018"/>
    <w:rsid w:val="0031475A"/>
    <w:rsid w:val="00314DF1"/>
    <w:rsid w:val="00315521"/>
    <w:rsid w:val="00322BB8"/>
    <w:rsid w:val="00323603"/>
    <w:rsid w:val="00326DD7"/>
    <w:rsid w:val="00333A82"/>
    <w:rsid w:val="003367D4"/>
    <w:rsid w:val="003375E3"/>
    <w:rsid w:val="003401AC"/>
    <w:rsid w:val="003411CA"/>
    <w:rsid w:val="00341EA5"/>
    <w:rsid w:val="00342701"/>
    <w:rsid w:val="00344B79"/>
    <w:rsid w:val="0035022D"/>
    <w:rsid w:val="00356CD7"/>
    <w:rsid w:val="003572CE"/>
    <w:rsid w:val="003606E1"/>
    <w:rsid w:val="00360C9D"/>
    <w:rsid w:val="0038135C"/>
    <w:rsid w:val="00390D8B"/>
    <w:rsid w:val="00391947"/>
    <w:rsid w:val="00392ADA"/>
    <w:rsid w:val="00397721"/>
    <w:rsid w:val="003A3E62"/>
    <w:rsid w:val="003A46C5"/>
    <w:rsid w:val="003A479E"/>
    <w:rsid w:val="003A7375"/>
    <w:rsid w:val="003A7CBE"/>
    <w:rsid w:val="003B288D"/>
    <w:rsid w:val="003B3938"/>
    <w:rsid w:val="003C1724"/>
    <w:rsid w:val="003C3E6E"/>
    <w:rsid w:val="003C7856"/>
    <w:rsid w:val="003C7C3A"/>
    <w:rsid w:val="003D0E8B"/>
    <w:rsid w:val="003D27B1"/>
    <w:rsid w:val="003D35DB"/>
    <w:rsid w:val="003D5F43"/>
    <w:rsid w:val="003D791E"/>
    <w:rsid w:val="003E0725"/>
    <w:rsid w:val="003E1132"/>
    <w:rsid w:val="003E3F73"/>
    <w:rsid w:val="003F2042"/>
    <w:rsid w:val="003F4F70"/>
    <w:rsid w:val="003F7CA1"/>
    <w:rsid w:val="0040614C"/>
    <w:rsid w:val="0040738A"/>
    <w:rsid w:val="00410C4C"/>
    <w:rsid w:val="00417168"/>
    <w:rsid w:val="004175B3"/>
    <w:rsid w:val="00421349"/>
    <w:rsid w:val="00431CAD"/>
    <w:rsid w:val="004328F1"/>
    <w:rsid w:val="00433A55"/>
    <w:rsid w:val="004351DF"/>
    <w:rsid w:val="00435B1D"/>
    <w:rsid w:val="0044162B"/>
    <w:rsid w:val="004441C4"/>
    <w:rsid w:val="0044649D"/>
    <w:rsid w:val="00450A78"/>
    <w:rsid w:val="004517FD"/>
    <w:rsid w:val="00451B20"/>
    <w:rsid w:val="00453F17"/>
    <w:rsid w:val="0045423F"/>
    <w:rsid w:val="004547D8"/>
    <w:rsid w:val="00454D55"/>
    <w:rsid w:val="00461548"/>
    <w:rsid w:val="00463DCA"/>
    <w:rsid w:val="004641EB"/>
    <w:rsid w:val="00465D15"/>
    <w:rsid w:val="00466316"/>
    <w:rsid w:val="00466CBF"/>
    <w:rsid w:val="00471323"/>
    <w:rsid w:val="00477894"/>
    <w:rsid w:val="00480E5F"/>
    <w:rsid w:val="00482F9C"/>
    <w:rsid w:val="004853C1"/>
    <w:rsid w:val="004856A1"/>
    <w:rsid w:val="00491878"/>
    <w:rsid w:val="004923C4"/>
    <w:rsid w:val="00493A19"/>
    <w:rsid w:val="00494B94"/>
    <w:rsid w:val="004950FA"/>
    <w:rsid w:val="004A0303"/>
    <w:rsid w:val="004A1C41"/>
    <w:rsid w:val="004B0B68"/>
    <w:rsid w:val="004B10AE"/>
    <w:rsid w:val="004B3C3D"/>
    <w:rsid w:val="004B424C"/>
    <w:rsid w:val="004B7DB8"/>
    <w:rsid w:val="004C104B"/>
    <w:rsid w:val="004C5368"/>
    <w:rsid w:val="004D0FDD"/>
    <w:rsid w:val="004D3219"/>
    <w:rsid w:val="004D6526"/>
    <w:rsid w:val="004D7138"/>
    <w:rsid w:val="004E22DA"/>
    <w:rsid w:val="004E359E"/>
    <w:rsid w:val="004E3A8E"/>
    <w:rsid w:val="004E43D2"/>
    <w:rsid w:val="004E7027"/>
    <w:rsid w:val="004E71D0"/>
    <w:rsid w:val="00510064"/>
    <w:rsid w:val="005107B2"/>
    <w:rsid w:val="00511241"/>
    <w:rsid w:val="00517549"/>
    <w:rsid w:val="00524DD7"/>
    <w:rsid w:val="00526CE8"/>
    <w:rsid w:val="005274E0"/>
    <w:rsid w:val="00542F79"/>
    <w:rsid w:val="0054351A"/>
    <w:rsid w:val="00544B83"/>
    <w:rsid w:val="00546139"/>
    <w:rsid w:val="00551D2B"/>
    <w:rsid w:val="00560AE1"/>
    <w:rsid w:val="00561CD7"/>
    <w:rsid w:val="00561D48"/>
    <w:rsid w:val="0056316B"/>
    <w:rsid w:val="00563742"/>
    <w:rsid w:val="005724F2"/>
    <w:rsid w:val="005751CC"/>
    <w:rsid w:val="00584217"/>
    <w:rsid w:val="00586EA5"/>
    <w:rsid w:val="0059253F"/>
    <w:rsid w:val="0059274E"/>
    <w:rsid w:val="00595E51"/>
    <w:rsid w:val="005A1522"/>
    <w:rsid w:val="005A1EE9"/>
    <w:rsid w:val="005A1FB2"/>
    <w:rsid w:val="005A5485"/>
    <w:rsid w:val="005A79DB"/>
    <w:rsid w:val="005B03E5"/>
    <w:rsid w:val="005B2B43"/>
    <w:rsid w:val="005B51B7"/>
    <w:rsid w:val="005B5401"/>
    <w:rsid w:val="005C0E31"/>
    <w:rsid w:val="005C441D"/>
    <w:rsid w:val="005C7186"/>
    <w:rsid w:val="005D2275"/>
    <w:rsid w:val="005D274B"/>
    <w:rsid w:val="005E0F68"/>
    <w:rsid w:val="005E256B"/>
    <w:rsid w:val="005E3163"/>
    <w:rsid w:val="005E39B2"/>
    <w:rsid w:val="005E5DC8"/>
    <w:rsid w:val="005F355F"/>
    <w:rsid w:val="005F528C"/>
    <w:rsid w:val="005F704E"/>
    <w:rsid w:val="00602715"/>
    <w:rsid w:val="0060362F"/>
    <w:rsid w:val="00613473"/>
    <w:rsid w:val="00613AF9"/>
    <w:rsid w:val="00615E8C"/>
    <w:rsid w:val="00616875"/>
    <w:rsid w:val="00620EEB"/>
    <w:rsid w:val="006221AA"/>
    <w:rsid w:val="00622B76"/>
    <w:rsid w:val="00622E83"/>
    <w:rsid w:val="006232CC"/>
    <w:rsid w:val="00625F20"/>
    <w:rsid w:val="00627DD7"/>
    <w:rsid w:val="00627E62"/>
    <w:rsid w:val="00636636"/>
    <w:rsid w:val="006407E0"/>
    <w:rsid w:val="006446B1"/>
    <w:rsid w:val="00645C25"/>
    <w:rsid w:val="00647028"/>
    <w:rsid w:val="006574E7"/>
    <w:rsid w:val="00657D4A"/>
    <w:rsid w:val="00664628"/>
    <w:rsid w:val="006650DC"/>
    <w:rsid w:val="006671D6"/>
    <w:rsid w:val="00670D2C"/>
    <w:rsid w:val="00673405"/>
    <w:rsid w:val="00673D0C"/>
    <w:rsid w:val="0068052F"/>
    <w:rsid w:val="00681A52"/>
    <w:rsid w:val="00682AC3"/>
    <w:rsid w:val="00683433"/>
    <w:rsid w:val="006838AC"/>
    <w:rsid w:val="00694602"/>
    <w:rsid w:val="006952C9"/>
    <w:rsid w:val="00697B8F"/>
    <w:rsid w:val="006A139F"/>
    <w:rsid w:val="006A24DB"/>
    <w:rsid w:val="006A73D3"/>
    <w:rsid w:val="006C02A2"/>
    <w:rsid w:val="006C5289"/>
    <w:rsid w:val="006D0B55"/>
    <w:rsid w:val="006D70BC"/>
    <w:rsid w:val="006D7357"/>
    <w:rsid w:val="006D7D1B"/>
    <w:rsid w:val="006F0402"/>
    <w:rsid w:val="006F2B5F"/>
    <w:rsid w:val="006F7753"/>
    <w:rsid w:val="007004B0"/>
    <w:rsid w:val="00702207"/>
    <w:rsid w:val="00702D76"/>
    <w:rsid w:val="0070318B"/>
    <w:rsid w:val="007038EA"/>
    <w:rsid w:val="0071024F"/>
    <w:rsid w:val="00710CBA"/>
    <w:rsid w:val="00711A27"/>
    <w:rsid w:val="00716E94"/>
    <w:rsid w:val="00717D6A"/>
    <w:rsid w:val="00722AD1"/>
    <w:rsid w:val="00722CD8"/>
    <w:rsid w:val="0072313A"/>
    <w:rsid w:val="00723F1B"/>
    <w:rsid w:val="007241F3"/>
    <w:rsid w:val="00724961"/>
    <w:rsid w:val="007257A9"/>
    <w:rsid w:val="0072634E"/>
    <w:rsid w:val="007313E1"/>
    <w:rsid w:val="0073398F"/>
    <w:rsid w:val="00756F0E"/>
    <w:rsid w:val="00761445"/>
    <w:rsid w:val="0076216A"/>
    <w:rsid w:val="00763228"/>
    <w:rsid w:val="00766B31"/>
    <w:rsid w:val="007751C5"/>
    <w:rsid w:val="00776B37"/>
    <w:rsid w:val="00787CD8"/>
    <w:rsid w:val="007944CD"/>
    <w:rsid w:val="0079485E"/>
    <w:rsid w:val="007A0274"/>
    <w:rsid w:val="007A65D7"/>
    <w:rsid w:val="007A67E9"/>
    <w:rsid w:val="007A6AA5"/>
    <w:rsid w:val="007A6F67"/>
    <w:rsid w:val="007A7592"/>
    <w:rsid w:val="007B130D"/>
    <w:rsid w:val="007B4881"/>
    <w:rsid w:val="007B5A7B"/>
    <w:rsid w:val="007C5580"/>
    <w:rsid w:val="007D32CD"/>
    <w:rsid w:val="007D65BF"/>
    <w:rsid w:val="007E0B63"/>
    <w:rsid w:val="007E4BB4"/>
    <w:rsid w:val="007E75EA"/>
    <w:rsid w:val="007F1F99"/>
    <w:rsid w:val="007F2B86"/>
    <w:rsid w:val="007F4F64"/>
    <w:rsid w:val="007F57AA"/>
    <w:rsid w:val="007F6899"/>
    <w:rsid w:val="0080184F"/>
    <w:rsid w:val="008019B6"/>
    <w:rsid w:val="00801C48"/>
    <w:rsid w:val="00803EC8"/>
    <w:rsid w:val="0080488F"/>
    <w:rsid w:val="008054C2"/>
    <w:rsid w:val="00817A1A"/>
    <w:rsid w:val="008222BC"/>
    <w:rsid w:val="00825F16"/>
    <w:rsid w:val="00826A0E"/>
    <w:rsid w:val="008366C0"/>
    <w:rsid w:val="008418F3"/>
    <w:rsid w:val="008428B6"/>
    <w:rsid w:val="00843B6A"/>
    <w:rsid w:val="00846688"/>
    <w:rsid w:val="00847A5C"/>
    <w:rsid w:val="00852CB9"/>
    <w:rsid w:val="008531F8"/>
    <w:rsid w:val="0085326E"/>
    <w:rsid w:val="00862FF5"/>
    <w:rsid w:val="00864A2D"/>
    <w:rsid w:val="00865D1B"/>
    <w:rsid w:val="00876FCB"/>
    <w:rsid w:val="00877066"/>
    <w:rsid w:val="00877CFD"/>
    <w:rsid w:val="00881784"/>
    <w:rsid w:val="00881971"/>
    <w:rsid w:val="00882EC8"/>
    <w:rsid w:val="008871C1"/>
    <w:rsid w:val="00890506"/>
    <w:rsid w:val="008937A9"/>
    <w:rsid w:val="008A170A"/>
    <w:rsid w:val="008A683B"/>
    <w:rsid w:val="008B4A9F"/>
    <w:rsid w:val="008B5FB3"/>
    <w:rsid w:val="008B7E01"/>
    <w:rsid w:val="008C155E"/>
    <w:rsid w:val="008E2596"/>
    <w:rsid w:val="008E2964"/>
    <w:rsid w:val="008E33DA"/>
    <w:rsid w:val="008E3A39"/>
    <w:rsid w:val="008F309D"/>
    <w:rsid w:val="008F3497"/>
    <w:rsid w:val="008F4864"/>
    <w:rsid w:val="008F58ED"/>
    <w:rsid w:val="008F5D2F"/>
    <w:rsid w:val="00904ADF"/>
    <w:rsid w:val="0091205B"/>
    <w:rsid w:val="00913694"/>
    <w:rsid w:val="009151B2"/>
    <w:rsid w:val="00915F9D"/>
    <w:rsid w:val="00920BAD"/>
    <w:rsid w:val="0092708A"/>
    <w:rsid w:val="00930588"/>
    <w:rsid w:val="00930C4A"/>
    <w:rsid w:val="00936DE6"/>
    <w:rsid w:val="00937E96"/>
    <w:rsid w:val="00942C30"/>
    <w:rsid w:val="00942E23"/>
    <w:rsid w:val="00961F8B"/>
    <w:rsid w:val="009730A7"/>
    <w:rsid w:val="009763E1"/>
    <w:rsid w:val="00977BF0"/>
    <w:rsid w:val="00982761"/>
    <w:rsid w:val="00983B82"/>
    <w:rsid w:val="00990CAD"/>
    <w:rsid w:val="009954B2"/>
    <w:rsid w:val="009A1618"/>
    <w:rsid w:val="009A56A2"/>
    <w:rsid w:val="009A63B0"/>
    <w:rsid w:val="009B0FA6"/>
    <w:rsid w:val="009B14A2"/>
    <w:rsid w:val="009C0081"/>
    <w:rsid w:val="009C4DBA"/>
    <w:rsid w:val="009C65A3"/>
    <w:rsid w:val="009C6EFC"/>
    <w:rsid w:val="009C701E"/>
    <w:rsid w:val="009D11A7"/>
    <w:rsid w:val="009E44B1"/>
    <w:rsid w:val="009E609A"/>
    <w:rsid w:val="009E680C"/>
    <w:rsid w:val="009E6CB6"/>
    <w:rsid w:val="009E6F2B"/>
    <w:rsid w:val="009F1B10"/>
    <w:rsid w:val="009F2470"/>
    <w:rsid w:val="009F5693"/>
    <w:rsid w:val="009F56B3"/>
    <w:rsid w:val="009F640C"/>
    <w:rsid w:val="009F6D63"/>
    <w:rsid w:val="00A004F0"/>
    <w:rsid w:val="00A03E37"/>
    <w:rsid w:val="00A05EC5"/>
    <w:rsid w:val="00A12961"/>
    <w:rsid w:val="00A2045C"/>
    <w:rsid w:val="00A208DB"/>
    <w:rsid w:val="00A31152"/>
    <w:rsid w:val="00A31C59"/>
    <w:rsid w:val="00A328AE"/>
    <w:rsid w:val="00A33611"/>
    <w:rsid w:val="00A35A25"/>
    <w:rsid w:val="00A53D95"/>
    <w:rsid w:val="00A54C8A"/>
    <w:rsid w:val="00A55C3F"/>
    <w:rsid w:val="00A55D54"/>
    <w:rsid w:val="00A562E1"/>
    <w:rsid w:val="00A576E8"/>
    <w:rsid w:val="00A6461C"/>
    <w:rsid w:val="00A706FE"/>
    <w:rsid w:val="00A74CD4"/>
    <w:rsid w:val="00A8018D"/>
    <w:rsid w:val="00A8355C"/>
    <w:rsid w:val="00A84E48"/>
    <w:rsid w:val="00A84F76"/>
    <w:rsid w:val="00A904DD"/>
    <w:rsid w:val="00A90BCD"/>
    <w:rsid w:val="00A9417E"/>
    <w:rsid w:val="00A95FBF"/>
    <w:rsid w:val="00A964C9"/>
    <w:rsid w:val="00A9698C"/>
    <w:rsid w:val="00A97440"/>
    <w:rsid w:val="00AA02FD"/>
    <w:rsid w:val="00AA0C6E"/>
    <w:rsid w:val="00AA0EA9"/>
    <w:rsid w:val="00AA2E48"/>
    <w:rsid w:val="00AA3362"/>
    <w:rsid w:val="00AA4D26"/>
    <w:rsid w:val="00AA761E"/>
    <w:rsid w:val="00AB0302"/>
    <w:rsid w:val="00AB2B8A"/>
    <w:rsid w:val="00AB6444"/>
    <w:rsid w:val="00AC12CC"/>
    <w:rsid w:val="00AC2D30"/>
    <w:rsid w:val="00AC6052"/>
    <w:rsid w:val="00AD1875"/>
    <w:rsid w:val="00AD3D71"/>
    <w:rsid w:val="00AD6096"/>
    <w:rsid w:val="00AD61F8"/>
    <w:rsid w:val="00AD662F"/>
    <w:rsid w:val="00AD6E72"/>
    <w:rsid w:val="00AE27B5"/>
    <w:rsid w:val="00AE28A6"/>
    <w:rsid w:val="00AE3BF2"/>
    <w:rsid w:val="00AF13C8"/>
    <w:rsid w:val="00AF386F"/>
    <w:rsid w:val="00AF5BEA"/>
    <w:rsid w:val="00B04AB6"/>
    <w:rsid w:val="00B04EF4"/>
    <w:rsid w:val="00B06088"/>
    <w:rsid w:val="00B0703F"/>
    <w:rsid w:val="00B13D91"/>
    <w:rsid w:val="00B17B6E"/>
    <w:rsid w:val="00B27773"/>
    <w:rsid w:val="00B306CA"/>
    <w:rsid w:val="00B3133D"/>
    <w:rsid w:val="00B324EF"/>
    <w:rsid w:val="00B407C9"/>
    <w:rsid w:val="00B433F9"/>
    <w:rsid w:val="00B50B81"/>
    <w:rsid w:val="00B5161B"/>
    <w:rsid w:val="00B55D95"/>
    <w:rsid w:val="00B55F7C"/>
    <w:rsid w:val="00B63968"/>
    <w:rsid w:val="00B662C2"/>
    <w:rsid w:val="00B7011A"/>
    <w:rsid w:val="00B7221C"/>
    <w:rsid w:val="00B72E29"/>
    <w:rsid w:val="00B77FF2"/>
    <w:rsid w:val="00B80B99"/>
    <w:rsid w:val="00B814AF"/>
    <w:rsid w:val="00B91733"/>
    <w:rsid w:val="00B92D52"/>
    <w:rsid w:val="00B94ED2"/>
    <w:rsid w:val="00B95404"/>
    <w:rsid w:val="00B95591"/>
    <w:rsid w:val="00B95D7F"/>
    <w:rsid w:val="00BA15AF"/>
    <w:rsid w:val="00BA3A59"/>
    <w:rsid w:val="00BB03FD"/>
    <w:rsid w:val="00BB1216"/>
    <w:rsid w:val="00BB19E7"/>
    <w:rsid w:val="00BB2324"/>
    <w:rsid w:val="00BB2D20"/>
    <w:rsid w:val="00BB360A"/>
    <w:rsid w:val="00BB40A5"/>
    <w:rsid w:val="00BB55C3"/>
    <w:rsid w:val="00BC267B"/>
    <w:rsid w:val="00BC5842"/>
    <w:rsid w:val="00BC76E8"/>
    <w:rsid w:val="00BD2B2B"/>
    <w:rsid w:val="00BD30A3"/>
    <w:rsid w:val="00BD4690"/>
    <w:rsid w:val="00BD4BCE"/>
    <w:rsid w:val="00BD56B9"/>
    <w:rsid w:val="00BE10A3"/>
    <w:rsid w:val="00BE1BF8"/>
    <w:rsid w:val="00BF3DDF"/>
    <w:rsid w:val="00BF690D"/>
    <w:rsid w:val="00BF7863"/>
    <w:rsid w:val="00C01333"/>
    <w:rsid w:val="00C02693"/>
    <w:rsid w:val="00C04E8A"/>
    <w:rsid w:val="00C05840"/>
    <w:rsid w:val="00C1001F"/>
    <w:rsid w:val="00C11A9F"/>
    <w:rsid w:val="00C13AAB"/>
    <w:rsid w:val="00C156CB"/>
    <w:rsid w:val="00C15871"/>
    <w:rsid w:val="00C22371"/>
    <w:rsid w:val="00C22B27"/>
    <w:rsid w:val="00C27C58"/>
    <w:rsid w:val="00C3384F"/>
    <w:rsid w:val="00C33E43"/>
    <w:rsid w:val="00C3556C"/>
    <w:rsid w:val="00C407CB"/>
    <w:rsid w:val="00C43164"/>
    <w:rsid w:val="00C436E1"/>
    <w:rsid w:val="00C4533B"/>
    <w:rsid w:val="00C47DA0"/>
    <w:rsid w:val="00C50BCA"/>
    <w:rsid w:val="00C55D59"/>
    <w:rsid w:val="00C57DA4"/>
    <w:rsid w:val="00C60439"/>
    <w:rsid w:val="00C61B52"/>
    <w:rsid w:val="00C6391A"/>
    <w:rsid w:val="00C645A8"/>
    <w:rsid w:val="00C71AB2"/>
    <w:rsid w:val="00C84DD2"/>
    <w:rsid w:val="00C90288"/>
    <w:rsid w:val="00C922BF"/>
    <w:rsid w:val="00C92B28"/>
    <w:rsid w:val="00C94138"/>
    <w:rsid w:val="00C949A2"/>
    <w:rsid w:val="00C954B0"/>
    <w:rsid w:val="00CA1F26"/>
    <w:rsid w:val="00CA4406"/>
    <w:rsid w:val="00CA56CD"/>
    <w:rsid w:val="00CA5C5A"/>
    <w:rsid w:val="00CB1F55"/>
    <w:rsid w:val="00CC0436"/>
    <w:rsid w:val="00CC379A"/>
    <w:rsid w:val="00CC55D0"/>
    <w:rsid w:val="00CC5F29"/>
    <w:rsid w:val="00CC6518"/>
    <w:rsid w:val="00CD46F7"/>
    <w:rsid w:val="00CD5E8F"/>
    <w:rsid w:val="00CE47A4"/>
    <w:rsid w:val="00CE5CB0"/>
    <w:rsid w:val="00CE5FDE"/>
    <w:rsid w:val="00CE65EA"/>
    <w:rsid w:val="00CF0FA2"/>
    <w:rsid w:val="00CF1C35"/>
    <w:rsid w:val="00CF2D1D"/>
    <w:rsid w:val="00D00C81"/>
    <w:rsid w:val="00D12F80"/>
    <w:rsid w:val="00D13241"/>
    <w:rsid w:val="00D2154E"/>
    <w:rsid w:val="00D21C2C"/>
    <w:rsid w:val="00D21C73"/>
    <w:rsid w:val="00D24175"/>
    <w:rsid w:val="00D26F0C"/>
    <w:rsid w:val="00D34BC5"/>
    <w:rsid w:val="00D3623E"/>
    <w:rsid w:val="00D437AD"/>
    <w:rsid w:val="00D47449"/>
    <w:rsid w:val="00D50C4F"/>
    <w:rsid w:val="00D5213F"/>
    <w:rsid w:val="00D53C3A"/>
    <w:rsid w:val="00D61823"/>
    <w:rsid w:val="00D63185"/>
    <w:rsid w:val="00D656FD"/>
    <w:rsid w:val="00D65FD0"/>
    <w:rsid w:val="00D66AA7"/>
    <w:rsid w:val="00D70071"/>
    <w:rsid w:val="00D722F2"/>
    <w:rsid w:val="00D72517"/>
    <w:rsid w:val="00D8792F"/>
    <w:rsid w:val="00DA369B"/>
    <w:rsid w:val="00DA56BC"/>
    <w:rsid w:val="00DA6433"/>
    <w:rsid w:val="00DA6B2A"/>
    <w:rsid w:val="00DA7263"/>
    <w:rsid w:val="00DB2528"/>
    <w:rsid w:val="00DB289C"/>
    <w:rsid w:val="00DB604D"/>
    <w:rsid w:val="00DC2829"/>
    <w:rsid w:val="00DC3C79"/>
    <w:rsid w:val="00DC73E6"/>
    <w:rsid w:val="00DD6B80"/>
    <w:rsid w:val="00DE3916"/>
    <w:rsid w:val="00DE4128"/>
    <w:rsid w:val="00DE58B8"/>
    <w:rsid w:val="00DE60F0"/>
    <w:rsid w:val="00DF192A"/>
    <w:rsid w:val="00DF39A4"/>
    <w:rsid w:val="00DF793B"/>
    <w:rsid w:val="00DF7F6E"/>
    <w:rsid w:val="00E0294D"/>
    <w:rsid w:val="00E031CE"/>
    <w:rsid w:val="00E0422F"/>
    <w:rsid w:val="00E0697F"/>
    <w:rsid w:val="00E07A3F"/>
    <w:rsid w:val="00E14F5B"/>
    <w:rsid w:val="00E171DC"/>
    <w:rsid w:val="00E22B2F"/>
    <w:rsid w:val="00E24924"/>
    <w:rsid w:val="00E3236C"/>
    <w:rsid w:val="00E4368E"/>
    <w:rsid w:val="00E456BD"/>
    <w:rsid w:val="00E460A8"/>
    <w:rsid w:val="00E55C98"/>
    <w:rsid w:val="00E62245"/>
    <w:rsid w:val="00E6396A"/>
    <w:rsid w:val="00E646E9"/>
    <w:rsid w:val="00E7051B"/>
    <w:rsid w:val="00E829DF"/>
    <w:rsid w:val="00E82ED8"/>
    <w:rsid w:val="00E86090"/>
    <w:rsid w:val="00E87FB0"/>
    <w:rsid w:val="00E920AC"/>
    <w:rsid w:val="00E92EEB"/>
    <w:rsid w:val="00E948AD"/>
    <w:rsid w:val="00E95207"/>
    <w:rsid w:val="00E95376"/>
    <w:rsid w:val="00E95F5C"/>
    <w:rsid w:val="00EA330C"/>
    <w:rsid w:val="00EA5A6E"/>
    <w:rsid w:val="00EA5DCB"/>
    <w:rsid w:val="00EA643D"/>
    <w:rsid w:val="00EA6C47"/>
    <w:rsid w:val="00EB2FFC"/>
    <w:rsid w:val="00EB3F39"/>
    <w:rsid w:val="00EB3F5C"/>
    <w:rsid w:val="00EB3FD7"/>
    <w:rsid w:val="00EC6295"/>
    <w:rsid w:val="00ED21F7"/>
    <w:rsid w:val="00ED7DD6"/>
    <w:rsid w:val="00EE31C9"/>
    <w:rsid w:val="00EE389F"/>
    <w:rsid w:val="00EE4855"/>
    <w:rsid w:val="00EE49B5"/>
    <w:rsid w:val="00EF1248"/>
    <w:rsid w:val="00EF612C"/>
    <w:rsid w:val="00F1307C"/>
    <w:rsid w:val="00F14757"/>
    <w:rsid w:val="00F220DD"/>
    <w:rsid w:val="00F241D4"/>
    <w:rsid w:val="00F258B7"/>
    <w:rsid w:val="00F279CF"/>
    <w:rsid w:val="00F31F17"/>
    <w:rsid w:val="00F3290A"/>
    <w:rsid w:val="00F33123"/>
    <w:rsid w:val="00F348ED"/>
    <w:rsid w:val="00F3557B"/>
    <w:rsid w:val="00F36D53"/>
    <w:rsid w:val="00F40533"/>
    <w:rsid w:val="00F41699"/>
    <w:rsid w:val="00F43FFE"/>
    <w:rsid w:val="00F468BC"/>
    <w:rsid w:val="00F50DA7"/>
    <w:rsid w:val="00F57E4B"/>
    <w:rsid w:val="00F67244"/>
    <w:rsid w:val="00F720DD"/>
    <w:rsid w:val="00F760E1"/>
    <w:rsid w:val="00F76574"/>
    <w:rsid w:val="00F80F30"/>
    <w:rsid w:val="00F82A37"/>
    <w:rsid w:val="00F87631"/>
    <w:rsid w:val="00F91DB3"/>
    <w:rsid w:val="00F94BE5"/>
    <w:rsid w:val="00F9686B"/>
    <w:rsid w:val="00FA0149"/>
    <w:rsid w:val="00FB17AE"/>
    <w:rsid w:val="00FC006C"/>
    <w:rsid w:val="00FC29FC"/>
    <w:rsid w:val="00FC329B"/>
    <w:rsid w:val="00FC5DED"/>
    <w:rsid w:val="00FC5F48"/>
    <w:rsid w:val="00FC7013"/>
    <w:rsid w:val="00FD6382"/>
    <w:rsid w:val="00FE49C6"/>
    <w:rsid w:val="00FE7B48"/>
    <w:rsid w:val="00FF0002"/>
    <w:rsid w:val="00FF0CC2"/>
    <w:rsid w:val="00FF3208"/>
    <w:rsid w:val="00FF56BE"/>
    <w:rsid w:val="00FF6421"/>
    <w:rsid w:val="00FF692C"/>
    <w:rsid w:val="00FF7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F9F088-155F-4ADA-9C47-354CF96DF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303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image" Target="media/image1.png"/>
  <Relationship Id="rId5" Type="http://schemas.openxmlformats.org/officeDocument/2006/relationships/fontTable" Target="fontTable.xml"/>
  <Relationship Id="rId6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</Words>
  <Characters>15</Characters>
  <Application/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